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CAC152" w14:textId="058CE79A" w:rsidR="009A0168" w:rsidRDefault="009A0168" w:rsidP="009A0168">
      <w:pPr>
        <w:jc w:val="both"/>
      </w:pPr>
      <w:r>
        <w:t xml:space="preserve">Smart Dry Restoration is one of the leading water damage restoration companies here in Allied Gardens, California. Our company has a mission to take care of all your water damage, flood damage, mold damage, fire damage, moisture and leak detection needs. We do this with our years of professional experience and integrity towards our work. We understand that the best way to achieve true customer service satisfaction is only through an outstanding service and customer experience. Our staff makes sure that they leave no stone unturned when it comes to nicely and efficiently completing a restoration job. Because of this, we always have the highest expectations for what your home or building will look like once our professionals have completed their job. We promise that we don't cut corners or take any kind of shortcuts. Whether it is a simple water restoration job or a complete flood restoration, you can count on us. </w:t>
      </w:r>
    </w:p>
    <w:p w14:paraId="6AF43087" w14:textId="4F6D5DDD" w:rsidR="0078370E" w:rsidRDefault="0078370E" w:rsidP="009A0168">
      <w:pPr>
        <w:jc w:val="both"/>
      </w:pPr>
      <w:r w:rsidRPr="0078370E">
        <w:t>Floods are unexpected and the damage is even worse. However, for reliable and high-quality flood damage restoration in Allied Gardens, CA, you can trust us. Our experts will come to your home or any other location that you specify. We will start the flood damage restoration process, thoroughly clean your house or location and make sure that not even a drop of water is left behind and every household item is fully dry when we leave. We use high-quality state-of-the-art machinery to dry up the basement, carpets and almost everything inside your house. At the end, you will be left with a smell-free and fully dried up home with no sign of wate</w:t>
      </w:r>
      <w:r>
        <w:t>r</w:t>
      </w:r>
      <w:r w:rsidRPr="0078370E">
        <w:t xml:space="preserve"> left behind.</w:t>
      </w:r>
    </w:p>
    <w:p w14:paraId="00010813" w14:textId="77777777" w:rsidR="0078370E" w:rsidRDefault="0078370E" w:rsidP="0078370E">
      <w:pPr>
        <w:jc w:val="both"/>
      </w:pPr>
      <w:r>
        <w:t xml:space="preserve">Our professional experts have decades worth of experience when it comes to mold damage restoration in Allied Gardens, CA. They understand that your house, office or building is an important part of your life where you spend majority or at least some part of the day. Whether you are working or spending time with your family or even eating a meal, it is important that the place you are living in should be mold and smell free. </w:t>
      </w:r>
    </w:p>
    <w:p w14:paraId="7ADBB7ED" w14:textId="28D52316" w:rsidR="0078370E" w:rsidRDefault="0078370E" w:rsidP="0078370E">
      <w:pPr>
        <w:jc w:val="both"/>
      </w:pPr>
      <w:r>
        <w:t xml:space="preserve">As soon as you spot any mold growth in your house any other place you live or go to, simply give our experts a call and get the best mold damage restoration service here in Allied Gardens. It is important you get rid of mold ASAP because without your knowledge these microscopic bacteria and allergens will rapidly stat spreading all over the place. So much so, that they even contaminate the atmosphere where it grows and can even go inside your lungs when you breathe. </w:t>
      </w:r>
    </w:p>
    <w:p w14:paraId="03F2A9A0" w14:textId="77777777" w:rsidR="0078370E" w:rsidRDefault="0078370E" w:rsidP="009A0168">
      <w:pPr>
        <w:jc w:val="both"/>
      </w:pPr>
      <w:r>
        <w:t>When you call us, our experts will reach your location at the earliest, detect the mold and the main location from where it is growing and finally using our high-quality equipment start the restoration process. In most of the cases, everything will be done without any damage to your home or building structure, but in some extreme cases, extra effort might be required.</w:t>
      </w:r>
    </w:p>
    <w:p w14:paraId="4275D857" w14:textId="50C1E4A9" w:rsidR="0078370E" w:rsidRDefault="00452CB6" w:rsidP="009A0168">
      <w:pPr>
        <w:jc w:val="both"/>
      </w:pPr>
      <w:r w:rsidRPr="00452CB6">
        <w:t xml:space="preserve">Did your house recently suffered from fire damage and now you are looking for a complete or partial restoration of the burnt place? If so, then our experts at Smart Dry Restoration here in Allied Gardens can help you. Our staff is well-versed in all aspects of fire damage restoration and its upkeep. We have fully registered and verified </w:t>
      </w:r>
      <w:r>
        <w:t>fire damage restoration</w:t>
      </w:r>
      <w:r w:rsidRPr="00452CB6">
        <w:t xml:space="preserve"> professionals who have years of experience and expertise. We offer full fire damage restoration services to help your home restore from the tragic disaster that it suffered. Learn more about our fire damage restoration services. We have reliable and affordable packages for our customers. Make your appointment today and get your home back as new.</w:t>
      </w:r>
    </w:p>
    <w:p w14:paraId="0258441C" w14:textId="2E5E1746" w:rsidR="001377E2" w:rsidRDefault="001377E2" w:rsidP="001377E2">
      <w:pPr>
        <w:jc w:val="both"/>
      </w:pPr>
      <w:r>
        <w:t xml:space="preserve">Avoiding moisture or spotting any water leaks in your home could lead to a number of other problems. Some of these include water damage, mold damage and moisture damage. However, with our experts, you can rest assured that we will fully take care of your moisture and leak detection needs here in Allied Gardens, CA. </w:t>
      </w:r>
    </w:p>
    <w:p w14:paraId="4AB6BD8A" w14:textId="00CC0514" w:rsidR="00452CB6" w:rsidRDefault="001377E2" w:rsidP="001377E2">
      <w:pPr>
        <w:jc w:val="both"/>
      </w:pPr>
      <w:r>
        <w:lastRenderedPageBreak/>
        <w:t>Our experts have special moisture and leak detection tools that will even detect moisture in the most precise locations as well inside your house. Give us a call today to get our moisture and leak detection services. Also, check our complete list of restoration services as well.</w:t>
      </w:r>
    </w:p>
    <w:p w14:paraId="2DEB7CD9" w14:textId="3E216D98" w:rsidR="006C106D" w:rsidRDefault="006C106D" w:rsidP="001377E2">
      <w:pPr>
        <w:jc w:val="both"/>
      </w:pPr>
    </w:p>
    <w:p w14:paraId="2376409E" w14:textId="67051D1F" w:rsidR="006C106D" w:rsidRDefault="006C106D" w:rsidP="001377E2">
      <w:pPr>
        <w:jc w:val="both"/>
      </w:pPr>
      <w:r>
        <w:t>Best water damage restoration service near me in Alpine Ca. water damage restoration, mold restoration and inspection, fire damage restoration and moisture &amp; leak detection. Call today!</w:t>
      </w:r>
    </w:p>
    <w:sectPr w:rsidR="006C10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MDcwNzO2MDQ0MzZU0lEKTi0uzszPAykwqgUAP+82oCwAAAA="/>
  </w:docVars>
  <w:rsids>
    <w:rsidRoot w:val="009A0168"/>
    <w:rsid w:val="000D18F2"/>
    <w:rsid w:val="001377E2"/>
    <w:rsid w:val="00452CB6"/>
    <w:rsid w:val="006C106D"/>
    <w:rsid w:val="0078370E"/>
    <w:rsid w:val="009A0168"/>
    <w:rsid w:val="00A10A45"/>
    <w:rsid w:val="00A66738"/>
    <w:rsid w:val="00E461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31A41"/>
  <w15:chartTrackingRefBased/>
  <w15:docId w15:val="{AC442116-DF03-4C59-84F3-D7B9F61C3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8</TotalTime>
  <Pages>2</Pages>
  <Words>650</Words>
  <Characters>37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Fahad</dc:creator>
  <cp:keywords/>
  <dc:description/>
  <cp:lastModifiedBy>LAIBAH  AMJAD</cp:lastModifiedBy>
  <cp:revision>6</cp:revision>
  <dcterms:created xsi:type="dcterms:W3CDTF">2021-10-13T08:24:00Z</dcterms:created>
  <dcterms:modified xsi:type="dcterms:W3CDTF">2021-10-18T08:18:00Z</dcterms:modified>
</cp:coreProperties>
</file>